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A45954" w14:textId="77777777" w:rsidR="00230225" w:rsidRDefault="00230225" w:rsidP="00230225"/>
    <w:tbl>
      <w:tblPr>
        <w:tblStyle w:val="TableGrid"/>
        <w:tblW w:w="9535" w:type="dxa"/>
        <w:jc w:val="center"/>
        <w:tblLayout w:type="fixed"/>
        <w:tblLook w:val="04A0" w:firstRow="1" w:lastRow="0" w:firstColumn="1" w:lastColumn="0" w:noHBand="0" w:noVBand="1"/>
      </w:tblPr>
      <w:tblGrid>
        <w:gridCol w:w="790"/>
        <w:gridCol w:w="2265"/>
        <w:gridCol w:w="2520"/>
        <w:gridCol w:w="1980"/>
        <w:gridCol w:w="1980"/>
      </w:tblGrid>
      <w:tr w:rsidR="00D644AE" w14:paraId="38B1B953" w14:textId="548AADD7" w:rsidTr="00CE71D6">
        <w:trPr>
          <w:jc w:val="center"/>
        </w:trPr>
        <w:tc>
          <w:tcPr>
            <w:tcW w:w="790" w:type="dxa"/>
            <w:vAlign w:val="center"/>
          </w:tcPr>
          <w:p w14:paraId="4FB5E3A0" w14:textId="77777777" w:rsidR="00D644AE" w:rsidRDefault="00D644AE" w:rsidP="00CE71D6">
            <w:pPr>
              <w:jc w:val="center"/>
            </w:pPr>
          </w:p>
        </w:tc>
        <w:tc>
          <w:tcPr>
            <w:tcW w:w="2265" w:type="dxa"/>
            <w:vAlign w:val="center"/>
          </w:tcPr>
          <w:p w14:paraId="0FEA4E0A" w14:textId="24B51C49" w:rsidR="00D644AE" w:rsidRDefault="00D644AE" w:rsidP="00CE71D6">
            <w:pPr>
              <w:jc w:val="center"/>
            </w:pPr>
            <w:r>
              <w:t>MA3</w:t>
            </w:r>
          </w:p>
        </w:tc>
        <w:tc>
          <w:tcPr>
            <w:tcW w:w="2520" w:type="dxa"/>
            <w:vAlign w:val="center"/>
          </w:tcPr>
          <w:p w14:paraId="2AC0921A" w14:textId="63DE1948" w:rsidR="00D644AE" w:rsidRDefault="00D644AE" w:rsidP="00CE71D6">
            <w:pPr>
              <w:jc w:val="center"/>
            </w:pPr>
            <w:r>
              <w:t>MA12</w:t>
            </w:r>
          </w:p>
        </w:tc>
        <w:tc>
          <w:tcPr>
            <w:tcW w:w="1980" w:type="dxa"/>
            <w:vAlign w:val="center"/>
          </w:tcPr>
          <w:p w14:paraId="24ECC7EB" w14:textId="4CA7BCEE" w:rsidR="00D644AE" w:rsidRDefault="00D644AE" w:rsidP="00CE71D6">
            <w:pPr>
              <w:jc w:val="center"/>
            </w:pPr>
            <w:r>
              <w:t>Size</w:t>
            </w:r>
          </w:p>
        </w:tc>
        <w:tc>
          <w:tcPr>
            <w:tcW w:w="1980" w:type="dxa"/>
            <w:vAlign w:val="center"/>
          </w:tcPr>
          <w:p w14:paraId="673C0278" w14:textId="70B792DD" w:rsidR="00D644AE" w:rsidRDefault="00C22015" w:rsidP="00CE71D6">
            <w:pPr>
              <w:jc w:val="center"/>
            </w:pPr>
            <w:proofErr w:type="spellStart"/>
            <w:r>
              <w:t>E</w:t>
            </w:r>
            <w:r>
              <w:rPr>
                <w:rFonts w:hint="eastAsia"/>
              </w:rPr>
              <w:t>ar</w:t>
            </w:r>
            <w:r>
              <w:t>ningsVol</w:t>
            </w:r>
            <w:proofErr w:type="spellEnd"/>
          </w:p>
        </w:tc>
      </w:tr>
      <w:tr w:rsidR="00D644AE" w14:paraId="1342D0C7" w14:textId="0437AEFB" w:rsidTr="00CE71D6">
        <w:trPr>
          <w:trHeight w:val="1133"/>
          <w:jc w:val="center"/>
        </w:trPr>
        <w:tc>
          <w:tcPr>
            <w:tcW w:w="790" w:type="dxa"/>
            <w:vAlign w:val="center"/>
          </w:tcPr>
          <w:p w14:paraId="151F82BE" w14:textId="37EA92EB" w:rsidR="00D644AE" w:rsidRDefault="00D644AE" w:rsidP="00CE71D6">
            <w:pPr>
              <w:jc w:val="center"/>
            </w:pPr>
            <w:r>
              <w:t>2010</w:t>
            </w:r>
          </w:p>
        </w:tc>
        <w:tc>
          <w:tcPr>
            <w:tcW w:w="2265" w:type="dxa"/>
            <w:vAlign w:val="center"/>
          </w:tcPr>
          <w:p w14:paraId="74E7617A" w14:textId="48E73990" w:rsidR="00D644AE" w:rsidRDefault="00D644AE" w:rsidP="00CE71D6">
            <w:pPr>
              <w:jc w:val="center"/>
            </w:pPr>
            <w:r w:rsidRPr="0045279A">
              <w:rPr>
                <w:noProof/>
              </w:rPr>
              <w:drawing>
                <wp:inline distT="0" distB="0" distL="0" distR="0" wp14:anchorId="7E492C95" wp14:editId="1490F057">
                  <wp:extent cx="1131782" cy="661987"/>
                  <wp:effectExtent l="0" t="0" r="0" b="508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7140" cy="682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  <w:vAlign w:val="center"/>
          </w:tcPr>
          <w:p w14:paraId="6B9376D6" w14:textId="7E1133A5" w:rsidR="00D644AE" w:rsidRDefault="00D644AE" w:rsidP="00CE71D6">
            <w:pPr>
              <w:jc w:val="center"/>
            </w:pPr>
            <w:r w:rsidRPr="00835A19">
              <w:rPr>
                <w:noProof/>
              </w:rPr>
              <w:drawing>
                <wp:inline distT="0" distB="0" distL="0" distR="0" wp14:anchorId="74F74EC7" wp14:editId="4E9622A6">
                  <wp:extent cx="1348740" cy="766445"/>
                  <wp:effectExtent l="0" t="0" r="381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8740" cy="766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5E6F5424" w14:textId="2A371AA8" w:rsidR="00D644AE" w:rsidRDefault="00D644AE" w:rsidP="00CE71D6">
            <w:pPr>
              <w:jc w:val="center"/>
            </w:pPr>
            <w:r w:rsidRPr="00D644AE">
              <w:rPr>
                <w:noProof/>
              </w:rPr>
              <w:drawing>
                <wp:inline distT="0" distB="0" distL="0" distR="0" wp14:anchorId="1F065FFF" wp14:editId="6883DE3F">
                  <wp:extent cx="1280561" cy="433387"/>
                  <wp:effectExtent l="0" t="0" r="0" b="508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166" cy="434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6740908C" w14:textId="7122D5B3" w:rsidR="00D644AE" w:rsidRDefault="00CB3B01" w:rsidP="00CE71D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606D1848" wp14:editId="54495D7E">
                  <wp:extent cx="1120140" cy="456565"/>
                  <wp:effectExtent l="0" t="0" r="381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456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44AE" w14:paraId="2DB2E80C" w14:textId="32F641FF" w:rsidTr="00CE71D6">
        <w:trPr>
          <w:trHeight w:val="926"/>
          <w:jc w:val="center"/>
        </w:trPr>
        <w:tc>
          <w:tcPr>
            <w:tcW w:w="790" w:type="dxa"/>
            <w:vAlign w:val="center"/>
          </w:tcPr>
          <w:p w14:paraId="05501E77" w14:textId="1E80F564" w:rsidR="00D644AE" w:rsidRDefault="00D644AE" w:rsidP="00CE71D6">
            <w:pPr>
              <w:jc w:val="center"/>
            </w:pPr>
            <w:r>
              <w:t>2011</w:t>
            </w:r>
          </w:p>
        </w:tc>
        <w:tc>
          <w:tcPr>
            <w:tcW w:w="2265" w:type="dxa"/>
            <w:vAlign w:val="center"/>
          </w:tcPr>
          <w:p w14:paraId="6DAD693C" w14:textId="503BA594" w:rsidR="00D644AE" w:rsidRDefault="00D644AE" w:rsidP="00CE71D6">
            <w:pPr>
              <w:jc w:val="center"/>
            </w:pPr>
            <w:r w:rsidRPr="0045279A">
              <w:rPr>
                <w:noProof/>
              </w:rPr>
              <w:drawing>
                <wp:inline distT="0" distB="0" distL="0" distR="0" wp14:anchorId="1B4C0DE3" wp14:editId="67F72E26">
                  <wp:extent cx="1162050" cy="666465"/>
                  <wp:effectExtent l="0" t="0" r="0" b="63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2652" cy="6954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  <w:vAlign w:val="center"/>
          </w:tcPr>
          <w:p w14:paraId="30AB10DE" w14:textId="139C35AF" w:rsidR="00D644AE" w:rsidRDefault="00D644AE" w:rsidP="00CE71D6">
            <w:pPr>
              <w:jc w:val="center"/>
            </w:pPr>
            <w:r w:rsidRPr="00835A19">
              <w:rPr>
                <w:noProof/>
              </w:rPr>
              <w:drawing>
                <wp:inline distT="0" distB="0" distL="0" distR="0" wp14:anchorId="6AC424FB" wp14:editId="01CBAA0C">
                  <wp:extent cx="1348740" cy="766445"/>
                  <wp:effectExtent l="0" t="0" r="381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8740" cy="766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2990F61D" w14:textId="66DB1FB2" w:rsidR="00D644AE" w:rsidRDefault="00D644AE" w:rsidP="00CE71D6">
            <w:pPr>
              <w:jc w:val="center"/>
            </w:pPr>
            <w:r w:rsidRPr="00D644AE">
              <w:rPr>
                <w:noProof/>
              </w:rPr>
              <w:drawing>
                <wp:inline distT="0" distB="0" distL="0" distR="0" wp14:anchorId="7F5BE273" wp14:editId="030B6079">
                  <wp:extent cx="1280561" cy="433387"/>
                  <wp:effectExtent l="0" t="0" r="0" b="508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166" cy="434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2C4EA622" w14:textId="0978078E" w:rsidR="00D644AE" w:rsidRDefault="00CB3B01" w:rsidP="00CE71D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5CC676A0" wp14:editId="44C1C020">
                  <wp:extent cx="1120140" cy="456565"/>
                  <wp:effectExtent l="0" t="0" r="3810" b="63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456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44AE" w14:paraId="7974F403" w14:textId="60483FAA" w:rsidTr="00CE71D6">
        <w:trPr>
          <w:jc w:val="center"/>
        </w:trPr>
        <w:tc>
          <w:tcPr>
            <w:tcW w:w="790" w:type="dxa"/>
            <w:vAlign w:val="center"/>
          </w:tcPr>
          <w:p w14:paraId="437CCE34" w14:textId="043E7609" w:rsidR="00D644AE" w:rsidRDefault="00D644AE" w:rsidP="00CE71D6">
            <w:pPr>
              <w:jc w:val="center"/>
            </w:pPr>
            <w:r>
              <w:t>2012</w:t>
            </w:r>
          </w:p>
        </w:tc>
        <w:tc>
          <w:tcPr>
            <w:tcW w:w="2265" w:type="dxa"/>
            <w:vAlign w:val="center"/>
          </w:tcPr>
          <w:p w14:paraId="25FF836C" w14:textId="16510F3E" w:rsidR="00D644AE" w:rsidRDefault="00D644AE" w:rsidP="00CE71D6">
            <w:pPr>
              <w:jc w:val="center"/>
            </w:pPr>
            <w:r w:rsidRPr="008656F1">
              <w:rPr>
                <w:noProof/>
              </w:rPr>
              <w:drawing>
                <wp:inline distT="0" distB="0" distL="0" distR="0" wp14:anchorId="3EC27AE4" wp14:editId="448DC342">
                  <wp:extent cx="1290638" cy="820801"/>
                  <wp:effectExtent l="0" t="0" r="508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849" cy="848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  <w:vAlign w:val="center"/>
          </w:tcPr>
          <w:p w14:paraId="56619A9A" w14:textId="279788CC" w:rsidR="00D644AE" w:rsidRDefault="00D644AE" w:rsidP="00CE71D6">
            <w:pPr>
              <w:jc w:val="center"/>
            </w:pPr>
            <w:r w:rsidRPr="00835A19">
              <w:rPr>
                <w:noProof/>
              </w:rPr>
              <w:drawing>
                <wp:inline distT="0" distB="0" distL="0" distR="0" wp14:anchorId="7B67CBA1" wp14:editId="57FBD14E">
                  <wp:extent cx="1348740" cy="766445"/>
                  <wp:effectExtent l="0" t="0" r="381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8740" cy="766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2BE5B636" w14:textId="1E755EC9" w:rsidR="00D644AE" w:rsidRDefault="00D644AE" w:rsidP="00CE71D6">
            <w:pPr>
              <w:jc w:val="center"/>
            </w:pPr>
            <w:r w:rsidRPr="00D644AE">
              <w:rPr>
                <w:noProof/>
              </w:rPr>
              <w:drawing>
                <wp:inline distT="0" distB="0" distL="0" distR="0" wp14:anchorId="17C20DC7" wp14:editId="0A974D15">
                  <wp:extent cx="1280561" cy="433387"/>
                  <wp:effectExtent l="0" t="0" r="0" b="508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166" cy="434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4EBF4A61" w14:textId="1EA23127" w:rsidR="00D644AE" w:rsidRDefault="00CB3B01" w:rsidP="00CE71D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4F446528" wp14:editId="2B0FB0B3">
                  <wp:extent cx="1203929" cy="433387"/>
                  <wp:effectExtent l="0" t="0" r="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34" cy="43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44AE" w14:paraId="020C066E" w14:textId="1B953B1D" w:rsidTr="00CE71D6">
        <w:trPr>
          <w:jc w:val="center"/>
        </w:trPr>
        <w:tc>
          <w:tcPr>
            <w:tcW w:w="790" w:type="dxa"/>
            <w:vAlign w:val="center"/>
          </w:tcPr>
          <w:p w14:paraId="16C210C7" w14:textId="02DB000D" w:rsidR="00D644AE" w:rsidRDefault="00D644AE" w:rsidP="00CE71D6">
            <w:pPr>
              <w:jc w:val="center"/>
            </w:pPr>
            <w:r>
              <w:t>2013</w:t>
            </w:r>
          </w:p>
        </w:tc>
        <w:tc>
          <w:tcPr>
            <w:tcW w:w="2265" w:type="dxa"/>
            <w:vAlign w:val="center"/>
          </w:tcPr>
          <w:p w14:paraId="2E0A552C" w14:textId="6C86D47C" w:rsidR="00D644AE" w:rsidRDefault="00D644AE" w:rsidP="00CE71D6">
            <w:pPr>
              <w:jc w:val="center"/>
            </w:pPr>
            <w:r w:rsidRPr="0045279A">
              <w:rPr>
                <w:noProof/>
              </w:rPr>
              <w:drawing>
                <wp:inline distT="0" distB="0" distL="0" distR="0" wp14:anchorId="0B929774" wp14:editId="5EB35040">
                  <wp:extent cx="1229492" cy="719137"/>
                  <wp:effectExtent l="0" t="0" r="8890" b="508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0732" cy="743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  <w:vAlign w:val="center"/>
          </w:tcPr>
          <w:p w14:paraId="5D723945" w14:textId="0C790CA7" w:rsidR="00D644AE" w:rsidRDefault="00D644AE" w:rsidP="00CE71D6">
            <w:pPr>
              <w:jc w:val="center"/>
            </w:pPr>
            <w:r w:rsidRPr="00835A19">
              <w:rPr>
                <w:noProof/>
              </w:rPr>
              <w:drawing>
                <wp:inline distT="0" distB="0" distL="0" distR="0" wp14:anchorId="1AE71074" wp14:editId="0621ECB7">
                  <wp:extent cx="1348740" cy="642620"/>
                  <wp:effectExtent l="0" t="0" r="3810" b="508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627" cy="643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61D8BF9C" w14:textId="227A342E" w:rsidR="00D644AE" w:rsidRDefault="00D644AE" w:rsidP="00CE71D6">
            <w:pPr>
              <w:jc w:val="center"/>
            </w:pPr>
            <w:r w:rsidRPr="00D644AE">
              <w:rPr>
                <w:noProof/>
              </w:rPr>
              <w:drawing>
                <wp:inline distT="0" distB="0" distL="0" distR="0" wp14:anchorId="45308002" wp14:editId="70ABA883">
                  <wp:extent cx="1280561" cy="433387"/>
                  <wp:effectExtent l="0" t="0" r="0" b="508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166" cy="434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47099323" w14:textId="0104578C" w:rsidR="00D644AE" w:rsidRDefault="00CB3B01" w:rsidP="00CE71D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1E9F3721" wp14:editId="5D12B957">
                  <wp:extent cx="1203929" cy="433387"/>
                  <wp:effectExtent l="0" t="0" r="0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34" cy="43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44AE" w14:paraId="46AAEF8C" w14:textId="555E8A1E" w:rsidTr="00CE71D6">
        <w:trPr>
          <w:jc w:val="center"/>
        </w:trPr>
        <w:tc>
          <w:tcPr>
            <w:tcW w:w="790" w:type="dxa"/>
            <w:vAlign w:val="center"/>
          </w:tcPr>
          <w:p w14:paraId="225F4ED4" w14:textId="0A22F704" w:rsidR="00D644AE" w:rsidRDefault="00D644AE" w:rsidP="00CE71D6">
            <w:pPr>
              <w:jc w:val="center"/>
            </w:pPr>
            <w:r>
              <w:t>2014</w:t>
            </w:r>
          </w:p>
        </w:tc>
        <w:tc>
          <w:tcPr>
            <w:tcW w:w="2265" w:type="dxa"/>
            <w:vAlign w:val="center"/>
          </w:tcPr>
          <w:p w14:paraId="3D5FDC95" w14:textId="78475A7D" w:rsidR="00D644AE" w:rsidRDefault="00D644AE" w:rsidP="00CE71D6">
            <w:pPr>
              <w:jc w:val="center"/>
            </w:pPr>
            <w:r w:rsidRPr="008656F1">
              <w:rPr>
                <w:noProof/>
              </w:rPr>
              <w:drawing>
                <wp:inline distT="0" distB="0" distL="0" distR="0" wp14:anchorId="646752DC" wp14:editId="2512D111">
                  <wp:extent cx="1326481" cy="457200"/>
                  <wp:effectExtent l="0" t="0" r="762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0448" cy="486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  <w:vAlign w:val="center"/>
          </w:tcPr>
          <w:p w14:paraId="219E0823" w14:textId="31F30939" w:rsidR="00D644AE" w:rsidRDefault="00D644AE" w:rsidP="00CE71D6">
            <w:pPr>
              <w:jc w:val="center"/>
            </w:pPr>
            <w:r w:rsidRPr="00835A19">
              <w:rPr>
                <w:noProof/>
              </w:rPr>
              <w:drawing>
                <wp:inline distT="0" distB="0" distL="0" distR="0" wp14:anchorId="53B59D1B" wp14:editId="5623ED1E">
                  <wp:extent cx="1195388" cy="687179"/>
                  <wp:effectExtent l="0" t="0" r="508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8380" cy="694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3629C1CF" w14:textId="0EEBE9B5" w:rsidR="00D644AE" w:rsidRDefault="00D644AE" w:rsidP="00CE71D6">
            <w:pPr>
              <w:jc w:val="center"/>
            </w:pPr>
            <w:r w:rsidRPr="00D644AE">
              <w:rPr>
                <w:noProof/>
              </w:rPr>
              <w:drawing>
                <wp:inline distT="0" distB="0" distL="0" distR="0" wp14:anchorId="0B7181AD" wp14:editId="1C8870D0">
                  <wp:extent cx="1280561" cy="433387"/>
                  <wp:effectExtent l="0" t="0" r="0" b="508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166" cy="434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26E58A06" w14:textId="712B6786" w:rsidR="00D644AE" w:rsidRDefault="00CB3B01" w:rsidP="00CE71D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292F618A" wp14:editId="19BDA74E">
                  <wp:extent cx="1203929" cy="433387"/>
                  <wp:effectExtent l="0" t="0" r="0" b="508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34" cy="43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44AE" w14:paraId="6749EBF0" w14:textId="4EECDBF3" w:rsidTr="00CE71D6">
        <w:trPr>
          <w:jc w:val="center"/>
        </w:trPr>
        <w:tc>
          <w:tcPr>
            <w:tcW w:w="790" w:type="dxa"/>
            <w:vAlign w:val="center"/>
          </w:tcPr>
          <w:p w14:paraId="26B4969E" w14:textId="74FCBF93" w:rsidR="00D644AE" w:rsidRDefault="00D644AE" w:rsidP="00CE71D6">
            <w:pPr>
              <w:jc w:val="center"/>
            </w:pPr>
            <w:r>
              <w:t>2015</w:t>
            </w:r>
          </w:p>
        </w:tc>
        <w:tc>
          <w:tcPr>
            <w:tcW w:w="2265" w:type="dxa"/>
            <w:vAlign w:val="center"/>
          </w:tcPr>
          <w:p w14:paraId="7902ED2F" w14:textId="437B9041" w:rsidR="00D644AE" w:rsidRDefault="00D644AE" w:rsidP="00CE71D6">
            <w:pPr>
              <w:jc w:val="center"/>
            </w:pPr>
            <w:r w:rsidRPr="00B93E4A">
              <w:rPr>
                <w:noProof/>
              </w:rPr>
              <w:drawing>
                <wp:inline distT="0" distB="0" distL="0" distR="0" wp14:anchorId="7659E128" wp14:editId="3E963032">
                  <wp:extent cx="1287275" cy="695325"/>
                  <wp:effectExtent l="0" t="0" r="825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4421" cy="699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  <w:vAlign w:val="center"/>
          </w:tcPr>
          <w:p w14:paraId="0052105A" w14:textId="5C93C1F0" w:rsidR="00D644AE" w:rsidRDefault="00D644AE" w:rsidP="00CE71D6">
            <w:pPr>
              <w:jc w:val="center"/>
            </w:pPr>
            <w:r w:rsidRPr="00835A19">
              <w:rPr>
                <w:noProof/>
              </w:rPr>
              <w:drawing>
                <wp:inline distT="0" distB="0" distL="0" distR="0" wp14:anchorId="2B83F0F3" wp14:editId="7FBF6F2B">
                  <wp:extent cx="1348740" cy="642620"/>
                  <wp:effectExtent l="0" t="0" r="3810" b="508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627" cy="643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531C42CF" w14:textId="0F61345D" w:rsidR="00D644AE" w:rsidRDefault="00D644AE" w:rsidP="00CE71D6">
            <w:pPr>
              <w:jc w:val="center"/>
            </w:pPr>
            <w:r w:rsidRPr="00D644AE">
              <w:rPr>
                <w:noProof/>
              </w:rPr>
              <w:drawing>
                <wp:inline distT="0" distB="0" distL="0" distR="0" wp14:anchorId="1F2285D7" wp14:editId="0A754979">
                  <wp:extent cx="1280561" cy="433387"/>
                  <wp:effectExtent l="0" t="0" r="0" b="508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166" cy="434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6FBED5F6" w14:textId="03F38C2C" w:rsidR="00D644AE" w:rsidRDefault="00CB3B01" w:rsidP="00CE71D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315526DD" wp14:editId="2AC0AC93">
                  <wp:extent cx="1203929" cy="433387"/>
                  <wp:effectExtent l="0" t="0" r="0" b="508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34" cy="43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44AE" w14:paraId="2C7C6C00" w14:textId="072332A9" w:rsidTr="00CE71D6">
        <w:trPr>
          <w:jc w:val="center"/>
        </w:trPr>
        <w:tc>
          <w:tcPr>
            <w:tcW w:w="790" w:type="dxa"/>
            <w:vAlign w:val="center"/>
          </w:tcPr>
          <w:p w14:paraId="19ED4C94" w14:textId="1A4BFCE0" w:rsidR="00D644AE" w:rsidRDefault="00D644AE" w:rsidP="00CE71D6">
            <w:pPr>
              <w:jc w:val="center"/>
            </w:pPr>
            <w:r>
              <w:t>2016</w:t>
            </w:r>
          </w:p>
        </w:tc>
        <w:tc>
          <w:tcPr>
            <w:tcW w:w="2265" w:type="dxa"/>
            <w:vAlign w:val="center"/>
          </w:tcPr>
          <w:p w14:paraId="3F9F8B54" w14:textId="4A82523F" w:rsidR="00D644AE" w:rsidRDefault="00D644AE" w:rsidP="00CE71D6">
            <w:pPr>
              <w:jc w:val="center"/>
            </w:pPr>
            <w:r w:rsidRPr="0045279A">
              <w:rPr>
                <w:noProof/>
              </w:rPr>
              <w:drawing>
                <wp:inline distT="0" distB="0" distL="0" distR="0" wp14:anchorId="049A0764" wp14:editId="241A4C44">
                  <wp:extent cx="1441194" cy="842963"/>
                  <wp:effectExtent l="0" t="0" r="698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405" cy="867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  <w:vAlign w:val="center"/>
          </w:tcPr>
          <w:p w14:paraId="66B0ECE1" w14:textId="764456FF" w:rsidR="00D644AE" w:rsidRDefault="00D644AE" w:rsidP="00CE71D6">
            <w:pPr>
              <w:jc w:val="center"/>
            </w:pPr>
            <w:r w:rsidRPr="00835A19">
              <w:rPr>
                <w:noProof/>
              </w:rPr>
              <w:drawing>
                <wp:inline distT="0" distB="0" distL="0" distR="0" wp14:anchorId="36CA72F7" wp14:editId="7D59EF77">
                  <wp:extent cx="1057275" cy="653081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2664" cy="656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59D11CFE" w14:textId="43E0B563" w:rsidR="00D644AE" w:rsidRDefault="00D644AE" w:rsidP="00CE71D6">
            <w:pPr>
              <w:jc w:val="center"/>
            </w:pPr>
            <w:r w:rsidRPr="00D644AE">
              <w:rPr>
                <w:noProof/>
              </w:rPr>
              <w:drawing>
                <wp:inline distT="0" distB="0" distL="0" distR="0" wp14:anchorId="1E9B6AD0" wp14:editId="4B5D6ADA">
                  <wp:extent cx="1280561" cy="433387"/>
                  <wp:effectExtent l="0" t="0" r="0" b="508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3166" cy="434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6C5B2D45" w14:textId="2E734515" w:rsidR="00D644AE" w:rsidRDefault="00CB3B01" w:rsidP="00CE71D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172E0E00" wp14:editId="5CDBC188">
                  <wp:extent cx="1203929" cy="433387"/>
                  <wp:effectExtent l="0" t="0" r="0" b="508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34" cy="43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44AE" w14:paraId="0363A88B" w14:textId="00E4B2E5" w:rsidTr="00CE71D6">
        <w:trPr>
          <w:jc w:val="center"/>
        </w:trPr>
        <w:tc>
          <w:tcPr>
            <w:tcW w:w="790" w:type="dxa"/>
            <w:vAlign w:val="center"/>
          </w:tcPr>
          <w:p w14:paraId="75F2D52E" w14:textId="1C1C691F" w:rsidR="00D644AE" w:rsidRDefault="00D644AE" w:rsidP="00CE71D6">
            <w:pPr>
              <w:jc w:val="center"/>
            </w:pPr>
            <w:r>
              <w:t>2017</w:t>
            </w:r>
          </w:p>
        </w:tc>
        <w:tc>
          <w:tcPr>
            <w:tcW w:w="2265" w:type="dxa"/>
            <w:vAlign w:val="center"/>
          </w:tcPr>
          <w:p w14:paraId="7FE93786" w14:textId="5CFF82B9" w:rsidR="00D644AE" w:rsidRDefault="00D644AE" w:rsidP="00CE71D6">
            <w:pPr>
              <w:jc w:val="center"/>
            </w:pPr>
            <w:r w:rsidRPr="00B93E4A">
              <w:rPr>
                <w:noProof/>
              </w:rPr>
              <w:drawing>
                <wp:inline distT="0" distB="0" distL="0" distR="0" wp14:anchorId="5146D117" wp14:editId="24D0500D">
                  <wp:extent cx="1415415" cy="700405"/>
                  <wp:effectExtent l="0" t="0" r="0" b="444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5415" cy="700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  <w:vAlign w:val="center"/>
          </w:tcPr>
          <w:p w14:paraId="31040C96" w14:textId="2AAF42E1" w:rsidR="00D644AE" w:rsidRDefault="00D644AE" w:rsidP="00CE71D6">
            <w:pPr>
              <w:jc w:val="center"/>
            </w:pPr>
            <w:r w:rsidRPr="00835A19">
              <w:rPr>
                <w:noProof/>
              </w:rPr>
              <w:drawing>
                <wp:inline distT="0" distB="0" distL="0" distR="0" wp14:anchorId="20A586B6" wp14:editId="53B7946D">
                  <wp:extent cx="1447698" cy="728345"/>
                  <wp:effectExtent l="0" t="0" r="635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5296"/>
                          <a:stretch/>
                        </pic:blipFill>
                        <pic:spPr bwMode="auto">
                          <a:xfrm>
                            <a:off x="0" y="0"/>
                            <a:ext cx="1458986" cy="7340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57A29723" w14:textId="41820148" w:rsidR="00D644AE" w:rsidRDefault="00D644AE" w:rsidP="00CE71D6">
            <w:pPr>
              <w:jc w:val="center"/>
            </w:pPr>
            <w:r w:rsidRPr="00D644AE">
              <w:rPr>
                <w:noProof/>
              </w:rPr>
              <w:drawing>
                <wp:inline distT="0" distB="0" distL="0" distR="0" wp14:anchorId="337800FF" wp14:editId="1DCB0850">
                  <wp:extent cx="1120140" cy="324485"/>
                  <wp:effectExtent l="0" t="0" r="381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324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60AFB45C" w14:textId="5CD1E814" w:rsidR="00D644AE" w:rsidRDefault="00CB3B01" w:rsidP="00CE71D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7BC11F74" wp14:editId="3AE09D54">
                  <wp:extent cx="1120140" cy="456565"/>
                  <wp:effectExtent l="0" t="0" r="3810" b="63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456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44AE" w14:paraId="23D56E20" w14:textId="4FA71DF7" w:rsidTr="00CE71D6">
        <w:trPr>
          <w:jc w:val="center"/>
        </w:trPr>
        <w:tc>
          <w:tcPr>
            <w:tcW w:w="790" w:type="dxa"/>
            <w:vAlign w:val="center"/>
          </w:tcPr>
          <w:p w14:paraId="0505E559" w14:textId="65A1959B" w:rsidR="00D644AE" w:rsidRDefault="00D644AE" w:rsidP="00CE71D6">
            <w:pPr>
              <w:jc w:val="center"/>
            </w:pPr>
            <w:r>
              <w:t>2018</w:t>
            </w:r>
          </w:p>
        </w:tc>
        <w:tc>
          <w:tcPr>
            <w:tcW w:w="2265" w:type="dxa"/>
            <w:vAlign w:val="center"/>
          </w:tcPr>
          <w:p w14:paraId="4E3C41DA" w14:textId="6FCD4E30" w:rsidR="00D644AE" w:rsidRDefault="00D644AE" w:rsidP="00CE71D6">
            <w:pPr>
              <w:jc w:val="center"/>
            </w:pPr>
            <w:r w:rsidRPr="0045279A">
              <w:rPr>
                <w:noProof/>
              </w:rPr>
              <w:drawing>
                <wp:inline distT="0" distB="0" distL="0" distR="0" wp14:anchorId="323D7223" wp14:editId="7A50755D">
                  <wp:extent cx="1441194" cy="842963"/>
                  <wp:effectExtent l="0" t="0" r="698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3405" cy="867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0" w:type="dxa"/>
            <w:vAlign w:val="center"/>
          </w:tcPr>
          <w:p w14:paraId="78B71CB6" w14:textId="504D1F8A" w:rsidR="00D644AE" w:rsidRDefault="00D644AE" w:rsidP="00CE71D6">
            <w:pPr>
              <w:jc w:val="center"/>
            </w:pPr>
            <w:r w:rsidRPr="00835A19">
              <w:rPr>
                <w:noProof/>
              </w:rPr>
              <w:drawing>
                <wp:inline distT="0" distB="0" distL="0" distR="0" wp14:anchorId="39BFE041" wp14:editId="110ADF67">
                  <wp:extent cx="1348740" cy="642620"/>
                  <wp:effectExtent l="0" t="0" r="3810" b="508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627" cy="6435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204EACEF" w14:textId="2C0722D1" w:rsidR="00D644AE" w:rsidRDefault="00D644AE" w:rsidP="00CE71D6">
            <w:pPr>
              <w:jc w:val="center"/>
            </w:pPr>
            <w:r w:rsidRPr="00D644AE">
              <w:rPr>
                <w:noProof/>
              </w:rPr>
              <w:drawing>
                <wp:inline distT="0" distB="0" distL="0" distR="0" wp14:anchorId="28CF8551" wp14:editId="3C3A42A7">
                  <wp:extent cx="1120140" cy="324485"/>
                  <wp:effectExtent l="0" t="0" r="381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324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59356B4A" w14:textId="4FD3B07C" w:rsidR="00D644AE" w:rsidRDefault="00CB3B01" w:rsidP="00CE71D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07265D51" wp14:editId="65D69EDA">
                  <wp:extent cx="1120140" cy="456565"/>
                  <wp:effectExtent l="0" t="0" r="3810" b="63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456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FDB40D" w14:textId="5B3C1DF1" w:rsidR="00230225" w:rsidRDefault="00230225" w:rsidP="00230225"/>
    <w:p w14:paraId="2C557D8B" w14:textId="053EF5DA" w:rsidR="00CB3B01" w:rsidRDefault="00CB3B01" w:rsidP="00230225"/>
    <w:p w14:paraId="5B6A6451" w14:textId="1B975324" w:rsidR="00CB3B01" w:rsidRDefault="00CB3B01" w:rsidP="00230225"/>
    <w:tbl>
      <w:tblPr>
        <w:tblStyle w:val="TableGrid"/>
        <w:tblW w:w="10975" w:type="dxa"/>
        <w:jc w:val="center"/>
        <w:tblLayout w:type="fixed"/>
        <w:tblLook w:val="04A0" w:firstRow="1" w:lastRow="0" w:firstColumn="1" w:lastColumn="0" w:noHBand="0" w:noVBand="1"/>
      </w:tblPr>
      <w:tblGrid>
        <w:gridCol w:w="790"/>
        <w:gridCol w:w="2085"/>
        <w:gridCol w:w="2070"/>
        <w:gridCol w:w="2070"/>
        <w:gridCol w:w="1980"/>
        <w:gridCol w:w="1980"/>
      </w:tblGrid>
      <w:tr w:rsidR="00636C86" w14:paraId="2D420744" w14:textId="4885321F" w:rsidTr="00636C86">
        <w:trPr>
          <w:jc w:val="center"/>
        </w:trPr>
        <w:tc>
          <w:tcPr>
            <w:tcW w:w="790" w:type="dxa"/>
            <w:vAlign w:val="center"/>
          </w:tcPr>
          <w:p w14:paraId="713EE687" w14:textId="77777777" w:rsidR="00636C86" w:rsidRDefault="00636C86" w:rsidP="00636C86">
            <w:pPr>
              <w:jc w:val="center"/>
            </w:pPr>
          </w:p>
        </w:tc>
        <w:tc>
          <w:tcPr>
            <w:tcW w:w="2085" w:type="dxa"/>
            <w:vAlign w:val="center"/>
          </w:tcPr>
          <w:p w14:paraId="151EC700" w14:textId="7DDF1FBD" w:rsidR="00636C86" w:rsidRDefault="00636C86" w:rsidP="00636C86">
            <w:pPr>
              <w:jc w:val="center"/>
            </w:pPr>
            <w:r>
              <w:t>ROI</w:t>
            </w:r>
          </w:p>
        </w:tc>
        <w:tc>
          <w:tcPr>
            <w:tcW w:w="2070" w:type="dxa"/>
            <w:vAlign w:val="center"/>
          </w:tcPr>
          <w:p w14:paraId="58C50B83" w14:textId="39C6F9B6" w:rsidR="00636C86" w:rsidRDefault="00636C86" w:rsidP="00636C86">
            <w:pPr>
              <w:jc w:val="center"/>
            </w:pPr>
            <w:r>
              <w:t>PS</w:t>
            </w:r>
          </w:p>
        </w:tc>
        <w:tc>
          <w:tcPr>
            <w:tcW w:w="2070" w:type="dxa"/>
            <w:vAlign w:val="center"/>
          </w:tcPr>
          <w:p w14:paraId="1A57897E" w14:textId="0AD7EA18" w:rsidR="00636C86" w:rsidRDefault="00636C86" w:rsidP="00636C86">
            <w:pPr>
              <w:jc w:val="center"/>
            </w:pPr>
            <w:proofErr w:type="spellStart"/>
            <w:r>
              <w:t>Ev-ebitda</w:t>
            </w:r>
            <w:proofErr w:type="spellEnd"/>
          </w:p>
        </w:tc>
        <w:tc>
          <w:tcPr>
            <w:tcW w:w="1980" w:type="dxa"/>
            <w:vAlign w:val="center"/>
          </w:tcPr>
          <w:p w14:paraId="2B4265A4" w14:textId="6E788947" w:rsidR="00636C86" w:rsidRDefault="00636C86" w:rsidP="00636C86">
            <w:pPr>
              <w:jc w:val="center"/>
            </w:pPr>
            <w:r>
              <w:t>Dividend yield</w:t>
            </w:r>
          </w:p>
        </w:tc>
        <w:tc>
          <w:tcPr>
            <w:tcW w:w="1980" w:type="dxa"/>
            <w:vAlign w:val="center"/>
          </w:tcPr>
          <w:p w14:paraId="38E0AD99" w14:textId="76CE84CE" w:rsidR="00636C86" w:rsidRDefault="00636C86" w:rsidP="00636C86">
            <w:pPr>
              <w:jc w:val="center"/>
            </w:pPr>
            <w:r>
              <w:t>EPS</w:t>
            </w:r>
          </w:p>
        </w:tc>
      </w:tr>
      <w:tr w:rsidR="00636C86" w14:paraId="518FC0B5" w14:textId="1E70945C" w:rsidTr="00636C86">
        <w:trPr>
          <w:trHeight w:val="1133"/>
          <w:jc w:val="center"/>
        </w:trPr>
        <w:tc>
          <w:tcPr>
            <w:tcW w:w="790" w:type="dxa"/>
            <w:vAlign w:val="center"/>
          </w:tcPr>
          <w:p w14:paraId="591D8881" w14:textId="77777777" w:rsidR="00636C86" w:rsidRDefault="00636C86" w:rsidP="00636C86">
            <w:pPr>
              <w:jc w:val="center"/>
            </w:pPr>
            <w:r>
              <w:t>2010</w:t>
            </w:r>
          </w:p>
        </w:tc>
        <w:tc>
          <w:tcPr>
            <w:tcW w:w="2085" w:type="dxa"/>
            <w:vAlign w:val="center"/>
          </w:tcPr>
          <w:p w14:paraId="5D0A9DAB" w14:textId="3B32D4BF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2818877E" wp14:editId="7A068EE3">
                  <wp:extent cx="1185863" cy="482100"/>
                  <wp:effectExtent l="0" t="0" r="0" b="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8998" cy="483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7B4F9D08" w14:textId="5C16C5B8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70AC1342" wp14:editId="3DF0EDF4">
                  <wp:extent cx="1138238" cy="545616"/>
                  <wp:effectExtent l="0" t="0" r="5080" b="6985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0780" cy="546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38483C09" w14:textId="20B96B8C" w:rsidR="00636C86" w:rsidRDefault="00636C86" w:rsidP="00636C86">
            <w:pPr>
              <w:jc w:val="center"/>
            </w:pPr>
            <w:r w:rsidRPr="00636C86">
              <w:rPr>
                <w:noProof/>
              </w:rPr>
              <w:drawing>
                <wp:inline distT="0" distB="0" distL="0" distR="0" wp14:anchorId="045F8ACB" wp14:editId="08017D2B">
                  <wp:extent cx="1177290" cy="442913"/>
                  <wp:effectExtent l="0" t="0" r="3810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0993" cy="444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4633F01F" w14:textId="77777777" w:rsidR="00636C86" w:rsidRDefault="00636C86" w:rsidP="00636C8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1D5DD719" wp14:editId="341190B5">
                  <wp:extent cx="1120140" cy="456565"/>
                  <wp:effectExtent l="0" t="0" r="3810" b="63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456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5FF855BA" w14:textId="13112123" w:rsidR="00636C86" w:rsidRPr="00CB3B01" w:rsidRDefault="00636C86" w:rsidP="00636C8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1330FF14" wp14:editId="59B6610E">
                  <wp:extent cx="1203929" cy="433387"/>
                  <wp:effectExtent l="0" t="0" r="0" b="508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34" cy="43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C86" w14:paraId="0DAEA629" w14:textId="54FDA546" w:rsidTr="00636C86">
        <w:trPr>
          <w:jc w:val="center"/>
        </w:trPr>
        <w:tc>
          <w:tcPr>
            <w:tcW w:w="790" w:type="dxa"/>
            <w:vAlign w:val="center"/>
          </w:tcPr>
          <w:p w14:paraId="12E0CBBB" w14:textId="77777777" w:rsidR="00636C86" w:rsidRDefault="00636C86" w:rsidP="00636C86">
            <w:pPr>
              <w:jc w:val="center"/>
            </w:pPr>
            <w:r>
              <w:t>2011</w:t>
            </w:r>
          </w:p>
        </w:tc>
        <w:tc>
          <w:tcPr>
            <w:tcW w:w="2085" w:type="dxa"/>
            <w:vAlign w:val="center"/>
          </w:tcPr>
          <w:p w14:paraId="54F46E98" w14:textId="03EE0F30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5EC9549D" wp14:editId="6A56DC3E">
                  <wp:extent cx="1247775" cy="447675"/>
                  <wp:effectExtent l="0" t="0" r="9525" b="9525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8706" cy="448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404396C2" w14:textId="2AF89EF8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1EF76032" wp14:editId="13321850">
                  <wp:extent cx="1291590" cy="509905"/>
                  <wp:effectExtent l="0" t="0" r="3810" b="4445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1590" cy="509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7BFB6CA3" w14:textId="7450F5FE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60FA0C72" wp14:editId="5521716E">
                  <wp:extent cx="1181100" cy="282438"/>
                  <wp:effectExtent l="0" t="0" r="0" b="381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r="9147" b="10907"/>
                          <a:stretch/>
                        </pic:blipFill>
                        <pic:spPr bwMode="auto">
                          <a:xfrm>
                            <a:off x="0" y="0"/>
                            <a:ext cx="1202578" cy="2875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77839316" w14:textId="77777777" w:rsidR="00636C86" w:rsidRDefault="00636C86" w:rsidP="00636C8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7768B3CB" wp14:editId="06C67713">
                  <wp:extent cx="1120140" cy="456565"/>
                  <wp:effectExtent l="0" t="0" r="3810" b="63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456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21BA4D11" w14:textId="2D0C2B6F" w:rsidR="00636C86" w:rsidRPr="00CB3B01" w:rsidRDefault="00636C86" w:rsidP="00636C8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46EB1B50" wp14:editId="4483ABAC">
                  <wp:extent cx="1203929" cy="433387"/>
                  <wp:effectExtent l="0" t="0" r="0" b="508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34" cy="43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C86" w14:paraId="39903B2B" w14:textId="032B4877" w:rsidTr="00636C86">
        <w:trPr>
          <w:jc w:val="center"/>
        </w:trPr>
        <w:tc>
          <w:tcPr>
            <w:tcW w:w="790" w:type="dxa"/>
            <w:vAlign w:val="center"/>
          </w:tcPr>
          <w:p w14:paraId="00292D6B" w14:textId="77777777" w:rsidR="00636C86" w:rsidRDefault="00636C86" w:rsidP="00636C86">
            <w:pPr>
              <w:jc w:val="center"/>
            </w:pPr>
            <w:r>
              <w:t>2012</w:t>
            </w:r>
          </w:p>
        </w:tc>
        <w:tc>
          <w:tcPr>
            <w:tcW w:w="2085" w:type="dxa"/>
            <w:vAlign w:val="center"/>
          </w:tcPr>
          <w:p w14:paraId="46C01007" w14:textId="0D9B11E2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1109C639" wp14:editId="78D21BB0">
                  <wp:extent cx="1245748" cy="428625"/>
                  <wp:effectExtent l="0" t="0" r="0" b="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9029" cy="429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5133B230" w14:textId="42789902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2792A790" wp14:editId="40330B84">
                  <wp:extent cx="1291590" cy="386715"/>
                  <wp:effectExtent l="0" t="0" r="3810" b="0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1590" cy="386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4747B4E7" w14:textId="1991F087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0EC51D9F" wp14:editId="54F35FED">
                  <wp:extent cx="1190625" cy="284716"/>
                  <wp:effectExtent l="0" t="0" r="0" b="127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r="9147" b="10907"/>
                          <a:stretch/>
                        </pic:blipFill>
                        <pic:spPr bwMode="auto">
                          <a:xfrm>
                            <a:off x="0" y="0"/>
                            <a:ext cx="1210777" cy="2895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24F3D71D" w14:textId="77777777" w:rsidR="00636C86" w:rsidRDefault="00636C86" w:rsidP="00636C8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20B83F6C" wp14:editId="5765D00D">
                  <wp:extent cx="1203929" cy="433387"/>
                  <wp:effectExtent l="0" t="0" r="0" b="508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34" cy="43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2E87B50E" w14:textId="401FDA69" w:rsidR="00636C86" w:rsidRPr="00CB3B01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210AC4EA" wp14:editId="35310586">
                  <wp:extent cx="1181100" cy="282438"/>
                  <wp:effectExtent l="0" t="0" r="0" b="381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r="9147" b="10907"/>
                          <a:stretch/>
                        </pic:blipFill>
                        <pic:spPr bwMode="auto">
                          <a:xfrm>
                            <a:off x="0" y="0"/>
                            <a:ext cx="1202578" cy="2875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C86" w14:paraId="5CD53B62" w14:textId="273999EE" w:rsidTr="00636C86">
        <w:trPr>
          <w:jc w:val="center"/>
        </w:trPr>
        <w:tc>
          <w:tcPr>
            <w:tcW w:w="790" w:type="dxa"/>
            <w:vAlign w:val="center"/>
          </w:tcPr>
          <w:p w14:paraId="6D3AACF8" w14:textId="77777777" w:rsidR="00636C86" w:rsidRDefault="00636C86" w:rsidP="00636C86">
            <w:pPr>
              <w:jc w:val="center"/>
            </w:pPr>
            <w:r>
              <w:t>2013</w:t>
            </w:r>
          </w:p>
        </w:tc>
        <w:tc>
          <w:tcPr>
            <w:tcW w:w="2085" w:type="dxa"/>
            <w:vAlign w:val="center"/>
          </w:tcPr>
          <w:p w14:paraId="7F0AA9D0" w14:textId="246E5AF3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38A3F2D2" wp14:editId="5B614E60">
                  <wp:extent cx="1218065" cy="419100"/>
                  <wp:effectExtent l="0" t="0" r="127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0003" cy="419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57219D5A" w14:textId="5342A4BD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3EB6BC74" wp14:editId="0D9BFF26">
                  <wp:extent cx="1184345" cy="381000"/>
                  <wp:effectExtent l="0" t="0" r="0" b="0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292" cy="386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3F9E6B39" w14:textId="6ADDBF41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57FF1161" wp14:editId="6F4A9E50">
                  <wp:extent cx="1254695" cy="300037"/>
                  <wp:effectExtent l="0" t="0" r="3175" b="508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r="9147" b="10907"/>
                          <a:stretch/>
                        </pic:blipFill>
                        <pic:spPr bwMode="auto">
                          <a:xfrm>
                            <a:off x="0" y="0"/>
                            <a:ext cx="1266977" cy="3029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3B844844" w14:textId="77777777" w:rsidR="00636C86" w:rsidRDefault="00636C86" w:rsidP="00636C8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6B609E17" wp14:editId="749DCEE4">
                  <wp:extent cx="1203929" cy="433387"/>
                  <wp:effectExtent l="0" t="0" r="0" b="508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34" cy="43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67D300A5" w14:textId="79069175" w:rsidR="00636C86" w:rsidRPr="00CB3B01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0C072DEB" wp14:editId="0A793FF4">
                  <wp:extent cx="1184345" cy="381000"/>
                  <wp:effectExtent l="0" t="0" r="0" b="0"/>
                  <wp:docPr id="120" name="Picture 1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292" cy="386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C86" w14:paraId="3AC9CA40" w14:textId="24CCBB32" w:rsidTr="00636C86">
        <w:trPr>
          <w:jc w:val="center"/>
        </w:trPr>
        <w:tc>
          <w:tcPr>
            <w:tcW w:w="790" w:type="dxa"/>
            <w:vAlign w:val="center"/>
          </w:tcPr>
          <w:p w14:paraId="7B5400E7" w14:textId="77777777" w:rsidR="00636C86" w:rsidRDefault="00636C86" w:rsidP="00636C86">
            <w:pPr>
              <w:jc w:val="center"/>
            </w:pPr>
            <w:r>
              <w:t>2014</w:t>
            </w:r>
          </w:p>
        </w:tc>
        <w:tc>
          <w:tcPr>
            <w:tcW w:w="2085" w:type="dxa"/>
            <w:vAlign w:val="center"/>
          </w:tcPr>
          <w:p w14:paraId="60B3AA1B" w14:textId="39D6C5BA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7F6C4CCE" wp14:editId="065477F5">
                  <wp:extent cx="1190382" cy="409575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8022" cy="412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6791C850" w14:textId="450D8946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33580E8F" wp14:editId="54334C67">
                  <wp:extent cx="1291590" cy="386715"/>
                  <wp:effectExtent l="0" t="0" r="3810" b="0"/>
                  <wp:docPr id="90" name="Picture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1590" cy="386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5EBEA497" w14:textId="540BD349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64B56F7C" wp14:editId="1F82CB54">
                  <wp:extent cx="1254695" cy="300037"/>
                  <wp:effectExtent l="0" t="0" r="3175" b="508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r="9147" b="10907"/>
                          <a:stretch/>
                        </pic:blipFill>
                        <pic:spPr bwMode="auto">
                          <a:xfrm>
                            <a:off x="0" y="0"/>
                            <a:ext cx="1266977" cy="3029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52BD148A" w14:textId="77777777" w:rsidR="00636C86" w:rsidRDefault="00636C86" w:rsidP="00636C8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4F32C9C0" wp14:editId="6A7298C0">
                  <wp:extent cx="1203929" cy="433387"/>
                  <wp:effectExtent l="0" t="0" r="0" b="508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34" cy="43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5D362D4D" w14:textId="32ED0D94" w:rsidR="00636C86" w:rsidRPr="00CB3B01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4B2EC566" wp14:editId="5C57C3B4">
                  <wp:extent cx="1181100" cy="282438"/>
                  <wp:effectExtent l="0" t="0" r="0" b="3810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r="9147" b="10907"/>
                          <a:stretch/>
                        </pic:blipFill>
                        <pic:spPr bwMode="auto">
                          <a:xfrm>
                            <a:off x="0" y="0"/>
                            <a:ext cx="1202578" cy="2875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C86" w14:paraId="34C20003" w14:textId="0274CF66" w:rsidTr="00636C86">
        <w:trPr>
          <w:jc w:val="center"/>
        </w:trPr>
        <w:tc>
          <w:tcPr>
            <w:tcW w:w="790" w:type="dxa"/>
            <w:vAlign w:val="center"/>
          </w:tcPr>
          <w:p w14:paraId="6A60C41A" w14:textId="77777777" w:rsidR="00636C86" w:rsidRDefault="00636C86" w:rsidP="00636C86">
            <w:pPr>
              <w:jc w:val="center"/>
            </w:pPr>
            <w:r>
              <w:t>2015</w:t>
            </w:r>
          </w:p>
        </w:tc>
        <w:tc>
          <w:tcPr>
            <w:tcW w:w="2085" w:type="dxa"/>
            <w:vAlign w:val="center"/>
          </w:tcPr>
          <w:p w14:paraId="1D5004E5" w14:textId="3DC9786E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751DDA3E" wp14:editId="1AEEB804">
                  <wp:extent cx="1245748" cy="428625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1634" cy="43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21D88ACD" w14:textId="3687CF3D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13262BE8" wp14:editId="3A6F2777">
                  <wp:extent cx="1291590" cy="509905"/>
                  <wp:effectExtent l="0" t="0" r="3810" b="4445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1590" cy="509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0B51AA80" w14:textId="1FF38407" w:rsidR="00636C86" w:rsidRDefault="00636C86" w:rsidP="00636C86">
            <w:pPr>
              <w:jc w:val="center"/>
            </w:pPr>
            <w:r w:rsidRPr="00636C86">
              <w:rPr>
                <w:noProof/>
              </w:rPr>
              <w:drawing>
                <wp:inline distT="0" distB="0" distL="0" distR="0" wp14:anchorId="5C1CD6B6" wp14:editId="5317F364">
                  <wp:extent cx="1143000" cy="462139"/>
                  <wp:effectExtent l="0" t="0" r="0" b="0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7922" cy="464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5706A3AD" w14:textId="77777777" w:rsidR="00636C86" w:rsidRDefault="00636C86" w:rsidP="00636C8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1CF58CF2" wp14:editId="132CDB56">
                  <wp:extent cx="1203929" cy="433387"/>
                  <wp:effectExtent l="0" t="0" r="0" b="508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34" cy="43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56452929" w14:textId="55FF63B9" w:rsidR="00636C86" w:rsidRPr="00CB3B01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41A1A060" wp14:editId="7092597D">
                  <wp:extent cx="1181100" cy="282438"/>
                  <wp:effectExtent l="0" t="0" r="0" b="381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r="9147" b="10907"/>
                          <a:stretch/>
                        </pic:blipFill>
                        <pic:spPr bwMode="auto">
                          <a:xfrm>
                            <a:off x="0" y="0"/>
                            <a:ext cx="1202578" cy="2875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C86" w14:paraId="64D71338" w14:textId="3648F113" w:rsidTr="00636C86">
        <w:trPr>
          <w:jc w:val="center"/>
        </w:trPr>
        <w:tc>
          <w:tcPr>
            <w:tcW w:w="790" w:type="dxa"/>
            <w:vAlign w:val="center"/>
          </w:tcPr>
          <w:p w14:paraId="1187369A" w14:textId="77777777" w:rsidR="00636C86" w:rsidRDefault="00636C86" w:rsidP="00636C86">
            <w:pPr>
              <w:jc w:val="center"/>
            </w:pPr>
            <w:r>
              <w:t>2016</w:t>
            </w:r>
          </w:p>
        </w:tc>
        <w:tc>
          <w:tcPr>
            <w:tcW w:w="2085" w:type="dxa"/>
            <w:vAlign w:val="center"/>
          </w:tcPr>
          <w:p w14:paraId="0B467EAD" w14:textId="431DFD64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708EB221" wp14:editId="33507344">
                  <wp:extent cx="1123950" cy="386718"/>
                  <wp:effectExtent l="0" t="0" r="0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6176" cy="3874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2A766653" w14:textId="7D2C0D63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1E0A7C4A" wp14:editId="134ED6F6">
                  <wp:extent cx="1291590" cy="314960"/>
                  <wp:effectExtent l="0" t="0" r="3810" b="8890"/>
                  <wp:docPr id="92" name="Picture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1590" cy="314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1B404FD4" w14:textId="4F960761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49A5EA7B" wp14:editId="7D214D24">
                  <wp:extent cx="1254695" cy="300037"/>
                  <wp:effectExtent l="0" t="0" r="3175" b="508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r="9147" b="10907"/>
                          <a:stretch/>
                        </pic:blipFill>
                        <pic:spPr bwMode="auto">
                          <a:xfrm>
                            <a:off x="0" y="0"/>
                            <a:ext cx="1266977" cy="3029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0D432B0C" w14:textId="77777777" w:rsidR="00636C86" w:rsidRDefault="00636C86" w:rsidP="00636C8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0C56FA76" wp14:editId="7FD33D08">
                  <wp:extent cx="1203929" cy="433387"/>
                  <wp:effectExtent l="0" t="0" r="0" b="508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34" cy="43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275534F4" w14:textId="2A782854" w:rsidR="00636C86" w:rsidRPr="00CB3B01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5EAFD97C" wp14:editId="1B374204">
                  <wp:extent cx="1184345" cy="381000"/>
                  <wp:effectExtent l="0" t="0" r="0" b="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292" cy="386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C86" w14:paraId="55809334" w14:textId="0ADD4052" w:rsidTr="00636C86">
        <w:trPr>
          <w:jc w:val="center"/>
        </w:trPr>
        <w:tc>
          <w:tcPr>
            <w:tcW w:w="790" w:type="dxa"/>
            <w:vAlign w:val="center"/>
          </w:tcPr>
          <w:p w14:paraId="2A093D76" w14:textId="77777777" w:rsidR="00636C86" w:rsidRDefault="00636C86" w:rsidP="00636C86">
            <w:pPr>
              <w:jc w:val="center"/>
            </w:pPr>
            <w:r>
              <w:t>2017</w:t>
            </w:r>
          </w:p>
        </w:tc>
        <w:tc>
          <w:tcPr>
            <w:tcW w:w="2085" w:type="dxa"/>
            <w:vAlign w:val="center"/>
          </w:tcPr>
          <w:p w14:paraId="3F87A3D8" w14:textId="5FA7305C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2BF72180" wp14:editId="0AC91478">
                  <wp:extent cx="1226965" cy="394018"/>
                  <wp:effectExtent l="0" t="0" r="0" b="635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0262" cy="395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51A5765A" w14:textId="2322B878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060B8E6B" wp14:editId="62D10ACB">
                  <wp:extent cx="1195070" cy="433387"/>
                  <wp:effectExtent l="0" t="0" r="5080" b="508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8777" cy="438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53BA2F37" w14:textId="6BD6C8C1" w:rsidR="00636C86" w:rsidRDefault="00636C86" w:rsidP="00636C86">
            <w:pPr>
              <w:jc w:val="center"/>
            </w:pPr>
            <w:r w:rsidRPr="00636C86">
              <w:rPr>
                <w:noProof/>
              </w:rPr>
              <w:drawing>
                <wp:inline distT="0" distB="0" distL="0" distR="0" wp14:anchorId="29E081A9" wp14:editId="4525E04C">
                  <wp:extent cx="1123950" cy="450968"/>
                  <wp:effectExtent l="0" t="0" r="0" b="6350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5688" cy="451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28B226A0" w14:textId="77777777" w:rsidR="00636C86" w:rsidRDefault="00636C86" w:rsidP="00636C8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5B518184" wp14:editId="60E290A0">
                  <wp:extent cx="1120140" cy="456565"/>
                  <wp:effectExtent l="0" t="0" r="3810" b="635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456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64F94ECC" w14:textId="618A3328" w:rsidR="00636C86" w:rsidRPr="00CB3B01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0DD973E7" wp14:editId="6A402DBF">
                  <wp:extent cx="1181100" cy="282438"/>
                  <wp:effectExtent l="0" t="0" r="0" b="3810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r="9147" b="10907"/>
                          <a:stretch/>
                        </pic:blipFill>
                        <pic:spPr bwMode="auto">
                          <a:xfrm>
                            <a:off x="0" y="0"/>
                            <a:ext cx="1202578" cy="2875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36C86" w14:paraId="4B56AB03" w14:textId="4B50CD1D" w:rsidTr="00636C86">
        <w:trPr>
          <w:jc w:val="center"/>
        </w:trPr>
        <w:tc>
          <w:tcPr>
            <w:tcW w:w="790" w:type="dxa"/>
            <w:vAlign w:val="center"/>
          </w:tcPr>
          <w:p w14:paraId="409C0BE1" w14:textId="77777777" w:rsidR="00636C86" w:rsidRDefault="00636C86" w:rsidP="00636C86">
            <w:pPr>
              <w:jc w:val="center"/>
            </w:pPr>
            <w:r>
              <w:t>2018</w:t>
            </w:r>
          </w:p>
        </w:tc>
        <w:tc>
          <w:tcPr>
            <w:tcW w:w="2085" w:type="dxa"/>
            <w:vAlign w:val="center"/>
          </w:tcPr>
          <w:p w14:paraId="3D809659" w14:textId="4648C64B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70EBF74C" wp14:editId="38F5EEEB">
                  <wp:extent cx="1255717" cy="366713"/>
                  <wp:effectExtent l="0" t="0" r="1905" b="0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925" cy="378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0914A57C" w14:textId="6228C4DE" w:rsidR="00636C86" w:rsidRDefault="00636C86" w:rsidP="00636C86">
            <w:pPr>
              <w:jc w:val="center"/>
            </w:pPr>
            <w:r w:rsidRPr="0043244B">
              <w:rPr>
                <w:noProof/>
              </w:rPr>
              <w:drawing>
                <wp:inline distT="0" distB="0" distL="0" distR="0" wp14:anchorId="51155A47" wp14:editId="1C981D12">
                  <wp:extent cx="1157288" cy="282210"/>
                  <wp:effectExtent l="0" t="0" r="5080" b="3810"/>
                  <wp:docPr id="94" name="Picture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3793" cy="286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70" w:type="dxa"/>
            <w:vAlign w:val="center"/>
          </w:tcPr>
          <w:p w14:paraId="781D2EA8" w14:textId="77777777" w:rsidR="00636C86" w:rsidRDefault="00636C86" w:rsidP="00636C86">
            <w:pPr>
              <w:jc w:val="center"/>
            </w:pPr>
            <w:r w:rsidRPr="00D644AE">
              <w:rPr>
                <w:noProof/>
              </w:rPr>
              <w:drawing>
                <wp:inline distT="0" distB="0" distL="0" distR="0" wp14:anchorId="5A7B088F" wp14:editId="1655DC8B">
                  <wp:extent cx="1090613" cy="315932"/>
                  <wp:effectExtent l="0" t="0" r="0" b="8255"/>
                  <wp:docPr id="72" name="Picture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4957" cy="317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1293CE1B" w14:textId="77777777" w:rsidR="00636C86" w:rsidRDefault="00636C86" w:rsidP="00636C8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6958D420" wp14:editId="0FCEB0E3">
                  <wp:extent cx="1120140" cy="456565"/>
                  <wp:effectExtent l="0" t="0" r="3810" b="635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0140" cy="456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0" w:type="dxa"/>
            <w:vAlign w:val="center"/>
          </w:tcPr>
          <w:p w14:paraId="75D9A5AD" w14:textId="02668CFE" w:rsidR="00636C86" w:rsidRPr="00CB3B01" w:rsidRDefault="00636C86" w:rsidP="00636C86">
            <w:pPr>
              <w:jc w:val="center"/>
            </w:pPr>
            <w:r w:rsidRPr="00CB3B01">
              <w:rPr>
                <w:noProof/>
              </w:rPr>
              <w:drawing>
                <wp:inline distT="0" distB="0" distL="0" distR="0" wp14:anchorId="333BAEBC" wp14:editId="13AB4090">
                  <wp:extent cx="1203929" cy="433387"/>
                  <wp:effectExtent l="0" t="0" r="0" b="508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534" cy="43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5D4C25" w14:textId="77777777" w:rsidR="00CB3B01" w:rsidRPr="00230225" w:rsidRDefault="00CB3B01" w:rsidP="00230225"/>
    <w:sectPr w:rsidR="00CB3B01" w:rsidRPr="002302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53671D" w14:textId="77777777" w:rsidR="00DB472F" w:rsidRDefault="00DB472F" w:rsidP="00230225">
      <w:pPr>
        <w:spacing w:after="0" w:line="240" w:lineRule="auto"/>
      </w:pPr>
      <w:r>
        <w:separator/>
      </w:r>
    </w:p>
  </w:endnote>
  <w:endnote w:type="continuationSeparator" w:id="0">
    <w:p w14:paraId="6FDAF0C2" w14:textId="77777777" w:rsidR="00DB472F" w:rsidRDefault="00DB472F" w:rsidP="00230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E05855" w14:textId="77777777" w:rsidR="00DB472F" w:rsidRDefault="00DB472F" w:rsidP="00230225">
      <w:pPr>
        <w:spacing w:after="0" w:line="240" w:lineRule="auto"/>
      </w:pPr>
      <w:r>
        <w:separator/>
      </w:r>
    </w:p>
  </w:footnote>
  <w:footnote w:type="continuationSeparator" w:id="0">
    <w:p w14:paraId="1F9F3686" w14:textId="77777777" w:rsidR="00DB472F" w:rsidRDefault="00DB472F" w:rsidP="0023022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tjA0NDUwN7Mws7RU0lEKTi0uzszPAykwrgUAkLNuAiwAAAA="/>
  </w:docVars>
  <w:rsids>
    <w:rsidRoot w:val="00230225"/>
    <w:rsid w:val="00230225"/>
    <w:rsid w:val="002D15A7"/>
    <w:rsid w:val="003F1911"/>
    <w:rsid w:val="0041739E"/>
    <w:rsid w:val="0043244B"/>
    <w:rsid w:val="0045279A"/>
    <w:rsid w:val="00493627"/>
    <w:rsid w:val="00613223"/>
    <w:rsid w:val="00636C86"/>
    <w:rsid w:val="00835A19"/>
    <w:rsid w:val="008656F1"/>
    <w:rsid w:val="00901ABE"/>
    <w:rsid w:val="00B93E4A"/>
    <w:rsid w:val="00C22015"/>
    <w:rsid w:val="00CB3B01"/>
    <w:rsid w:val="00CE71D6"/>
    <w:rsid w:val="00D644AE"/>
    <w:rsid w:val="00DB472F"/>
    <w:rsid w:val="00E63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392E63"/>
  <w15:chartTrackingRefBased/>
  <w15:docId w15:val="{F4959767-0BAE-48E5-8178-D51C81BDA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0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0225"/>
  </w:style>
  <w:style w:type="paragraph" w:styleId="Footer">
    <w:name w:val="footer"/>
    <w:basedOn w:val="Normal"/>
    <w:link w:val="FooterChar"/>
    <w:uiPriority w:val="99"/>
    <w:unhideWhenUsed/>
    <w:rsid w:val="00230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0225"/>
  </w:style>
  <w:style w:type="table" w:styleId="TableGrid">
    <w:name w:val="Table Grid"/>
    <w:basedOn w:val="TableNormal"/>
    <w:uiPriority w:val="39"/>
    <w:rsid w:val="002302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2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 yumeng</dc:creator>
  <cp:keywords/>
  <dc:description/>
  <cp:lastModifiedBy>ding yumeng</cp:lastModifiedBy>
  <cp:revision>3</cp:revision>
  <dcterms:created xsi:type="dcterms:W3CDTF">2020-11-26T04:21:00Z</dcterms:created>
  <dcterms:modified xsi:type="dcterms:W3CDTF">2020-11-27T15:04:00Z</dcterms:modified>
</cp:coreProperties>
</file>